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6D35B7" w14:textId="77777777" w:rsidR="007E4A53" w:rsidRPr="007E4A53" w:rsidRDefault="007E4A53">
      <w:pPr>
        <w:rPr>
          <w:b/>
          <w:bCs/>
        </w:rPr>
      </w:pPr>
      <w:r w:rsidRPr="007E4A53">
        <w:rPr>
          <w:b/>
          <w:bCs/>
        </w:rPr>
        <w:t>TR</w:t>
      </w:r>
    </w:p>
    <w:p w14:paraId="05536503" w14:textId="635E0185" w:rsidR="00E15D58" w:rsidRDefault="002C545A">
      <w:r>
        <w:t xml:space="preserve">KMM1002 Temel Bilgisayar Bilimleri dersi 1. Ara </w:t>
      </w:r>
      <w:r w:rsidR="008A25C5">
        <w:t>S</w:t>
      </w:r>
      <w:r>
        <w:t>ınav</w:t>
      </w:r>
      <w:r w:rsidR="008A25C5">
        <w:t>ı</w:t>
      </w:r>
      <w:r>
        <w:t xml:space="preserve"> </w:t>
      </w:r>
      <w:r w:rsidRPr="008A25C5">
        <w:rPr>
          <w:b/>
          <w:bCs/>
        </w:rPr>
        <w:t xml:space="preserve">17.04.2024 </w:t>
      </w:r>
      <w:proofErr w:type="gramStart"/>
      <w:r w:rsidR="008A25C5" w:rsidRPr="008A25C5">
        <w:rPr>
          <w:b/>
          <w:bCs/>
        </w:rPr>
        <w:t>Çarşamba</w:t>
      </w:r>
      <w:proofErr w:type="gramEnd"/>
      <w:r w:rsidR="008A25C5">
        <w:t xml:space="preserve"> günü </w:t>
      </w:r>
      <w:r w:rsidRPr="008A25C5">
        <w:rPr>
          <w:b/>
          <w:bCs/>
        </w:rPr>
        <w:t>16:30-1</w:t>
      </w:r>
      <w:r w:rsidR="00907FD8">
        <w:rPr>
          <w:b/>
          <w:bCs/>
        </w:rPr>
        <w:t>8</w:t>
      </w:r>
      <w:r w:rsidRPr="008A25C5">
        <w:rPr>
          <w:b/>
          <w:bCs/>
        </w:rPr>
        <w:t>:30</w:t>
      </w:r>
      <w:r>
        <w:t xml:space="preserve"> saatleri arasında </w:t>
      </w:r>
      <w:r w:rsidRPr="008A25C5">
        <w:rPr>
          <w:b/>
          <w:bCs/>
        </w:rPr>
        <w:t xml:space="preserve">2 oturum </w:t>
      </w:r>
      <w:r>
        <w:t xml:space="preserve">halinde gerçekleştirilecektir. </w:t>
      </w:r>
    </w:p>
    <w:p w14:paraId="4F92A15F" w14:textId="03DCDB0F" w:rsidR="008A25C5" w:rsidRPr="00FB4198" w:rsidRDefault="008A25C5">
      <w:pPr>
        <w:rPr>
          <w:b/>
          <w:bCs/>
        </w:rPr>
      </w:pPr>
      <w:r>
        <w:t xml:space="preserve">Sınav ile ilgili tüm detaylar aşağıdaki tabloda verilmiştir. Lütfen grubunuzun yer aldığı </w:t>
      </w:r>
      <w:r w:rsidRPr="008A25C5">
        <w:rPr>
          <w:b/>
          <w:bCs/>
        </w:rPr>
        <w:t>sınıfta</w:t>
      </w:r>
      <w:r>
        <w:t xml:space="preserve"> ve </w:t>
      </w:r>
      <w:r w:rsidRPr="008A25C5">
        <w:rPr>
          <w:b/>
          <w:bCs/>
        </w:rPr>
        <w:t>saatte</w:t>
      </w:r>
      <w:r>
        <w:t xml:space="preserve"> sınava giriniz. Sınava zamanında gelmeniz önemlidir, </w:t>
      </w:r>
      <w:r w:rsidRPr="00FB4198">
        <w:rPr>
          <w:b/>
          <w:bCs/>
        </w:rPr>
        <w:t>sınava geç gelen öğrenciler sınava alınmayacaktır.</w:t>
      </w:r>
    </w:p>
    <w:p w14:paraId="54F8E0EF" w14:textId="77777777" w:rsidR="008A25C5" w:rsidRDefault="008A25C5"/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673"/>
        <w:gridCol w:w="2410"/>
        <w:gridCol w:w="1559"/>
      </w:tblGrid>
      <w:tr w:rsidR="008A25C5" w14:paraId="39182D78" w14:textId="77777777" w:rsidTr="008A25C5">
        <w:tc>
          <w:tcPr>
            <w:tcW w:w="4673" w:type="dxa"/>
          </w:tcPr>
          <w:p w14:paraId="64A91037" w14:textId="5DCA456F" w:rsidR="008A25C5" w:rsidRPr="00D55E51" w:rsidRDefault="008A25C5">
            <w:pPr>
              <w:rPr>
                <w:b/>
                <w:bCs/>
              </w:rPr>
            </w:pPr>
            <w:r w:rsidRPr="00D55E51">
              <w:rPr>
                <w:b/>
                <w:bCs/>
              </w:rPr>
              <w:t>Grup No</w:t>
            </w:r>
          </w:p>
        </w:tc>
        <w:tc>
          <w:tcPr>
            <w:tcW w:w="2410" w:type="dxa"/>
          </w:tcPr>
          <w:p w14:paraId="44DFF1B6" w14:textId="4CDD0442" w:rsidR="008A25C5" w:rsidRPr="00D55E51" w:rsidRDefault="008A25C5">
            <w:pPr>
              <w:rPr>
                <w:b/>
                <w:bCs/>
              </w:rPr>
            </w:pPr>
            <w:r w:rsidRPr="00D55E51">
              <w:rPr>
                <w:b/>
                <w:bCs/>
              </w:rPr>
              <w:t>Sınav Saat</w:t>
            </w:r>
            <w:r w:rsidR="00907FD8">
              <w:rPr>
                <w:b/>
                <w:bCs/>
              </w:rPr>
              <w:t>i</w:t>
            </w:r>
          </w:p>
        </w:tc>
        <w:tc>
          <w:tcPr>
            <w:tcW w:w="1559" w:type="dxa"/>
          </w:tcPr>
          <w:p w14:paraId="5E48A3E3" w14:textId="55F92A9F" w:rsidR="008A25C5" w:rsidRPr="00D55E51" w:rsidRDefault="008A25C5">
            <w:pPr>
              <w:rPr>
                <w:b/>
                <w:bCs/>
              </w:rPr>
            </w:pPr>
            <w:r w:rsidRPr="00D55E51">
              <w:rPr>
                <w:b/>
                <w:bCs/>
              </w:rPr>
              <w:t>Sınıf</w:t>
            </w:r>
            <w:r w:rsidR="00907FD8">
              <w:rPr>
                <w:b/>
                <w:bCs/>
              </w:rPr>
              <w:t>ı</w:t>
            </w:r>
          </w:p>
        </w:tc>
      </w:tr>
      <w:tr w:rsidR="008A25C5" w14:paraId="1422D589" w14:textId="77777777" w:rsidTr="008A25C5">
        <w:tc>
          <w:tcPr>
            <w:tcW w:w="4673" w:type="dxa"/>
          </w:tcPr>
          <w:p w14:paraId="701E3468" w14:textId="4A68E5E9" w:rsidR="008A25C5" w:rsidRPr="00D55E51" w:rsidRDefault="008A25C5" w:rsidP="00D55E51">
            <w:pPr>
              <w:jc w:val="center"/>
              <w:rPr>
                <w:b/>
                <w:bCs/>
              </w:rPr>
            </w:pPr>
            <w:r w:rsidRPr="00D55E51">
              <w:rPr>
                <w:b/>
                <w:bCs/>
              </w:rPr>
              <w:t>1</w:t>
            </w:r>
          </w:p>
        </w:tc>
        <w:tc>
          <w:tcPr>
            <w:tcW w:w="2410" w:type="dxa"/>
          </w:tcPr>
          <w:p w14:paraId="51CD678D" w14:textId="4FF4BE39" w:rsidR="008A25C5" w:rsidRDefault="008A25C5">
            <w:r>
              <w:t>16:30-17:30</w:t>
            </w:r>
          </w:p>
        </w:tc>
        <w:tc>
          <w:tcPr>
            <w:tcW w:w="1559" w:type="dxa"/>
          </w:tcPr>
          <w:p w14:paraId="500A6A1B" w14:textId="0F8A21F6" w:rsidR="008A25C5" w:rsidRDefault="008A25C5">
            <w:r>
              <w:t>KMB329</w:t>
            </w:r>
          </w:p>
        </w:tc>
      </w:tr>
      <w:tr w:rsidR="008A25C5" w14:paraId="578912D6" w14:textId="77777777" w:rsidTr="008A25C5">
        <w:tc>
          <w:tcPr>
            <w:tcW w:w="4673" w:type="dxa"/>
          </w:tcPr>
          <w:p w14:paraId="07FC207E" w14:textId="40A4920E" w:rsidR="008A25C5" w:rsidRPr="00D55E51" w:rsidRDefault="008A25C5" w:rsidP="00D55E51">
            <w:pPr>
              <w:jc w:val="center"/>
              <w:rPr>
                <w:b/>
                <w:bCs/>
              </w:rPr>
            </w:pPr>
            <w:r w:rsidRPr="00D55E51">
              <w:rPr>
                <w:b/>
                <w:bCs/>
              </w:rPr>
              <w:t>2</w:t>
            </w:r>
          </w:p>
        </w:tc>
        <w:tc>
          <w:tcPr>
            <w:tcW w:w="2410" w:type="dxa"/>
          </w:tcPr>
          <w:p w14:paraId="6E772DE7" w14:textId="55740E50" w:rsidR="008A25C5" w:rsidRDefault="008A25C5">
            <w:r>
              <w:t>16:30-17:30</w:t>
            </w:r>
          </w:p>
        </w:tc>
        <w:tc>
          <w:tcPr>
            <w:tcW w:w="1559" w:type="dxa"/>
          </w:tcPr>
          <w:p w14:paraId="6D28F698" w14:textId="6E608A4E" w:rsidR="008A25C5" w:rsidRDefault="008A25C5">
            <w:r>
              <w:t>KMB204</w:t>
            </w:r>
          </w:p>
        </w:tc>
      </w:tr>
      <w:tr w:rsidR="008A25C5" w14:paraId="36946AD8" w14:textId="77777777" w:rsidTr="008A25C5">
        <w:tc>
          <w:tcPr>
            <w:tcW w:w="4673" w:type="dxa"/>
          </w:tcPr>
          <w:p w14:paraId="3EEDD313" w14:textId="5A56AA7B" w:rsidR="008A25C5" w:rsidRPr="008A25C5" w:rsidRDefault="008A25C5">
            <w:pPr>
              <w:rPr>
                <w:b/>
                <w:bCs/>
              </w:rPr>
            </w:pPr>
            <w:proofErr w:type="gramStart"/>
            <w:r w:rsidRPr="008A25C5">
              <w:rPr>
                <w:b/>
                <w:bCs/>
              </w:rPr>
              <w:t>3  (</w:t>
            </w:r>
            <w:proofErr w:type="gramEnd"/>
            <w:r w:rsidRPr="008A25C5">
              <w:rPr>
                <w:b/>
                <w:bCs/>
              </w:rPr>
              <w:t>yoklama listesi 1-38 sıradaki öğrenciler)</w:t>
            </w:r>
          </w:p>
        </w:tc>
        <w:tc>
          <w:tcPr>
            <w:tcW w:w="2410" w:type="dxa"/>
          </w:tcPr>
          <w:p w14:paraId="44C74C2E" w14:textId="3F0F7CE9" w:rsidR="008A25C5" w:rsidRDefault="008A25C5">
            <w:r>
              <w:t>16:30-17:30</w:t>
            </w:r>
          </w:p>
        </w:tc>
        <w:tc>
          <w:tcPr>
            <w:tcW w:w="1559" w:type="dxa"/>
          </w:tcPr>
          <w:p w14:paraId="2CC2571B" w14:textId="69E3EFA3" w:rsidR="008A25C5" w:rsidRDefault="008A25C5">
            <w:r>
              <w:t>KMB306</w:t>
            </w:r>
          </w:p>
        </w:tc>
      </w:tr>
      <w:tr w:rsidR="008A25C5" w14:paraId="707C85D6" w14:textId="77777777" w:rsidTr="008A25C5">
        <w:tc>
          <w:tcPr>
            <w:tcW w:w="4673" w:type="dxa"/>
          </w:tcPr>
          <w:p w14:paraId="4360A5CD" w14:textId="696F9B45" w:rsidR="008A25C5" w:rsidRPr="008A25C5" w:rsidRDefault="008A25C5" w:rsidP="008A25C5">
            <w:pPr>
              <w:rPr>
                <w:b/>
                <w:bCs/>
              </w:rPr>
            </w:pPr>
            <w:proofErr w:type="gramStart"/>
            <w:r w:rsidRPr="008A25C5">
              <w:rPr>
                <w:b/>
                <w:bCs/>
              </w:rPr>
              <w:t>3  (</w:t>
            </w:r>
            <w:proofErr w:type="gramEnd"/>
            <w:r w:rsidRPr="008A25C5">
              <w:rPr>
                <w:b/>
                <w:bCs/>
              </w:rPr>
              <w:t xml:space="preserve">yoklama listesi </w:t>
            </w:r>
            <w:r>
              <w:rPr>
                <w:b/>
                <w:bCs/>
              </w:rPr>
              <w:t>39-76</w:t>
            </w:r>
            <w:r w:rsidRPr="008A25C5">
              <w:rPr>
                <w:b/>
                <w:bCs/>
              </w:rPr>
              <w:t xml:space="preserve"> sıradaki öğrenciler)</w:t>
            </w:r>
          </w:p>
        </w:tc>
        <w:tc>
          <w:tcPr>
            <w:tcW w:w="2410" w:type="dxa"/>
          </w:tcPr>
          <w:p w14:paraId="6DC57BAB" w14:textId="59B41DA5" w:rsidR="008A25C5" w:rsidRDefault="008A25C5" w:rsidP="008A25C5">
            <w:r>
              <w:t>17:30-18:30</w:t>
            </w:r>
          </w:p>
        </w:tc>
        <w:tc>
          <w:tcPr>
            <w:tcW w:w="1559" w:type="dxa"/>
          </w:tcPr>
          <w:p w14:paraId="4C2632ED" w14:textId="379F7DF3" w:rsidR="008A25C5" w:rsidRDefault="008A25C5" w:rsidP="008A25C5">
            <w:r>
              <w:t>KMB306</w:t>
            </w:r>
          </w:p>
        </w:tc>
      </w:tr>
      <w:tr w:rsidR="007E4A53" w14:paraId="0A0A404A" w14:textId="77777777" w:rsidTr="007E4A53">
        <w:tc>
          <w:tcPr>
            <w:tcW w:w="4673" w:type="dxa"/>
          </w:tcPr>
          <w:p w14:paraId="0FE75C49" w14:textId="77777777" w:rsidR="007E4A53" w:rsidRDefault="007E4A53" w:rsidP="007E4A53">
            <w:pPr>
              <w:rPr>
                <w:b/>
                <w:bCs/>
              </w:rPr>
            </w:pPr>
            <w:r w:rsidRPr="00D55E51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(yoklama listesi 1-36 sıradaki öğrenciler) </w:t>
            </w:r>
          </w:p>
          <w:p w14:paraId="3DAAD723" w14:textId="46003B44" w:rsidR="007E4A53" w:rsidRPr="00D55E51" w:rsidRDefault="007E4A53" w:rsidP="007E4A53">
            <w:pPr>
              <w:rPr>
                <w:b/>
                <w:bCs/>
              </w:rPr>
            </w:pPr>
            <w:r>
              <w:rPr>
                <w:b/>
                <w:bCs/>
              </w:rPr>
              <w:t>4 (yoklama listesi 37-75 sıradaki öğrenciler)</w:t>
            </w:r>
          </w:p>
        </w:tc>
        <w:tc>
          <w:tcPr>
            <w:tcW w:w="2410" w:type="dxa"/>
            <w:vAlign w:val="center"/>
          </w:tcPr>
          <w:p w14:paraId="5E0C302E" w14:textId="5A875487" w:rsidR="007E4A53" w:rsidRDefault="007E4A53" w:rsidP="007E4A53">
            <w:r>
              <w:t>17:30-18:30</w:t>
            </w:r>
          </w:p>
        </w:tc>
        <w:tc>
          <w:tcPr>
            <w:tcW w:w="1559" w:type="dxa"/>
          </w:tcPr>
          <w:p w14:paraId="14A14615" w14:textId="55BAC9C0" w:rsidR="007E4A53" w:rsidRDefault="007E4A53" w:rsidP="007E4A53">
            <w:r>
              <w:t>KMB204 KMB329</w:t>
            </w:r>
          </w:p>
        </w:tc>
      </w:tr>
    </w:tbl>
    <w:p w14:paraId="54C8AD2E" w14:textId="77777777" w:rsidR="008A25C5" w:rsidRDefault="008A25C5"/>
    <w:p w14:paraId="660FF6B2" w14:textId="500BF0ED" w:rsidR="00D55E51" w:rsidRDefault="00D55E51">
      <w:r>
        <w:t>Sınav</w:t>
      </w:r>
      <w:r w:rsidR="00810F60">
        <w:t>,</w:t>
      </w:r>
      <w:r>
        <w:t xml:space="preserve"> bilgisayar laboratuvarında bulunan bilgisayarlar kullanılarak gerçekleştirilecektir. Ancak sınav esnasında online </w:t>
      </w:r>
      <w:r w:rsidR="007742CD">
        <w:t>M</w:t>
      </w:r>
      <w:r>
        <w:t xml:space="preserve">atlab kullanılmasını gerektiren bir durum oluşması ihtimaline karşı tüm öğrencilerin Matlab i kendi sistemlerine yüklerken </w:t>
      </w:r>
      <w:proofErr w:type="spellStart"/>
      <w:r w:rsidR="00D86700">
        <w:t>Mathworks</w:t>
      </w:r>
      <w:proofErr w:type="spellEnd"/>
      <w:r w:rsidR="00D86700">
        <w:t xml:space="preserve"> sitesinde </w:t>
      </w:r>
      <w:r>
        <w:t>oluşturdukları kayıta ait</w:t>
      </w:r>
      <w:r w:rsidR="00D86700">
        <w:t xml:space="preserve"> üyelik ve şifre</w:t>
      </w:r>
      <w:r>
        <w:t>lerini bilmeleri gerekmektedir.</w:t>
      </w:r>
    </w:p>
    <w:p w14:paraId="55555B36" w14:textId="0EEC140F" w:rsidR="00FB4198" w:rsidRDefault="00D55E51">
      <w:r>
        <w:t xml:space="preserve">Sınav sonunda </w:t>
      </w:r>
      <w:proofErr w:type="spellStart"/>
      <w:r>
        <w:t>matlab</w:t>
      </w:r>
      <w:proofErr w:type="spellEnd"/>
      <w:r>
        <w:t xml:space="preserve"> dosyası olar</w:t>
      </w:r>
      <w:r w:rsidR="007742CD">
        <w:t xml:space="preserve">ak </w:t>
      </w:r>
      <w:proofErr w:type="gramStart"/>
      <w:r w:rsidR="007742CD">
        <w:t>kayıt edilen</w:t>
      </w:r>
      <w:proofErr w:type="gramEnd"/>
      <w:r w:rsidR="007742CD">
        <w:t xml:space="preserve"> </w:t>
      </w:r>
      <w:r>
        <w:t>çözüm</w:t>
      </w:r>
      <w:r w:rsidR="00FB4198">
        <w:t xml:space="preserve"> </w:t>
      </w:r>
      <w:r w:rsidR="00FB4198" w:rsidRPr="00FB4198">
        <w:t>dosyasını</w:t>
      </w:r>
      <w:r w:rsidR="00FB4198">
        <w:t>n</w:t>
      </w:r>
      <w:r w:rsidR="00FB4198" w:rsidRPr="00FB4198">
        <w:t xml:space="preserve"> sıkıştır</w:t>
      </w:r>
      <w:r w:rsidR="00810F60">
        <w:t>ıla</w:t>
      </w:r>
      <w:r w:rsidR="00FB4198" w:rsidRPr="00FB4198">
        <w:t xml:space="preserve">rak (Winrar ya da </w:t>
      </w:r>
      <w:proofErr w:type="spellStart"/>
      <w:r w:rsidR="00FB4198" w:rsidRPr="00FB4198">
        <w:t>winzip</w:t>
      </w:r>
      <w:proofErr w:type="spellEnd"/>
      <w:r w:rsidR="00FB4198" w:rsidRPr="00FB4198">
        <w:t xml:space="preserve">) </w:t>
      </w:r>
      <w:r w:rsidR="00FB4198">
        <w:t xml:space="preserve">online sisteme </w:t>
      </w:r>
      <w:r w:rsidR="00FB4198" w:rsidRPr="00FB4198">
        <w:t>yüklenmesi gerekmektedir.</w:t>
      </w:r>
    </w:p>
    <w:p w14:paraId="66E37698" w14:textId="50E37CAC" w:rsidR="00036E1B" w:rsidRDefault="00036E1B">
      <w:r>
        <w:t xml:space="preserve">Süresi içinde sisteme yüklenmeyen, farklı bir dosya olarak yüklenen (Word pdf vb.) </w:t>
      </w:r>
      <w:r w:rsidR="00810F60">
        <w:t xml:space="preserve">e </w:t>
      </w:r>
      <w:proofErr w:type="gramStart"/>
      <w:r w:rsidR="00810F60">
        <w:t>mail</w:t>
      </w:r>
      <w:proofErr w:type="gramEnd"/>
      <w:r w:rsidR="00810F60">
        <w:t xml:space="preserve"> </w:t>
      </w:r>
      <w:r>
        <w:t>vb. yolla gönderilen çözümler kabul edilmeyecektir. Lütfen bu hususlara dikkat ediniz</w:t>
      </w:r>
      <w:r w:rsidR="00810F60">
        <w:t>.</w:t>
      </w:r>
    </w:p>
    <w:p w14:paraId="2C602575" w14:textId="77777777" w:rsidR="00810F60" w:rsidRDefault="00810F60"/>
    <w:p w14:paraId="619DF542" w14:textId="48273678" w:rsidR="00810F60" w:rsidRDefault="00810F60">
      <w:r>
        <w:t>Tüm öğrencilerimize başarılar dileriz.</w:t>
      </w:r>
    </w:p>
    <w:p w14:paraId="47B845F3" w14:textId="77777777" w:rsidR="00A65FC9" w:rsidRDefault="00A65FC9"/>
    <w:p w14:paraId="2A3A4C39" w14:textId="77777777" w:rsidR="00753CDC" w:rsidRDefault="00753CDC"/>
    <w:p w14:paraId="02A6E34C" w14:textId="77777777" w:rsidR="00753CDC" w:rsidRDefault="00753CDC"/>
    <w:p w14:paraId="2D3E7AA7" w14:textId="77777777" w:rsidR="00753CDC" w:rsidRDefault="00753CDC"/>
    <w:p w14:paraId="3FBEBF61" w14:textId="77777777" w:rsidR="00753CDC" w:rsidRDefault="00753CDC"/>
    <w:p w14:paraId="633FB8AC" w14:textId="77777777" w:rsidR="00753CDC" w:rsidRDefault="00753CDC"/>
    <w:p w14:paraId="75DA61A3" w14:textId="77777777" w:rsidR="00753CDC" w:rsidRDefault="00753CDC"/>
    <w:p w14:paraId="26640324" w14:textId="77777777" w:rsidR="00753CDC" w:rsidRDefault="00753CDC"/>
    <w:p w14:paraId="5AB12D59" w14:textId="77777777" w:rsidR="00753CDC" w:rsidRDefault="00753CDC"/>
    <w:p w14:paraId="6EDAF9D5" w14:textId="77777777" w:rsidR="00753CDC" w:rsidRDefault="00753CDC"/>
    <w:p w14:paraId="1E55BA42" w14:textId="77777777" w:rsidR="00753CDC" w:rsidRDefault="00753CDC"/>
    <w:p w14:paraId="2F9D2A75" w14:textId="77777777" w:rsidR="00753CDC" w:rsidRDefault="00753CDC"/>
    <w:p w14:paraId="1F1ECF0F" w14:textId="5B96AB1E" w:rsidR="00A65FC9" w:rsidRPr="001F705C" w:rsidRDefault="007E4A53">
      <w:pPr>
        <w:rPr>
          <w:b/>
          <w:bCs/>
          <w:lang w:val="en-US"/>
        </w:rPr>
      </w:pPr>
      <w:r w:rsidRPr="001F705C">
        <w:rPr>
          <w:b/>
          <w:bCs/>
          <w:lang w:val="en-US"/>
        </w:rPr>
        <w:lastRenderedPageBreak/>
        <w:t>EN</w:t>
      </w:r>
    </w:p>
    <w:p w14:paraId="237EBA56" w14:textId="7671B5F0" w:rsidR="00FB4198" w:rsidRPr="001F705C" w:rsidRDefault="00C858C1" w:rsidP="00753CDC">
      <w:pPr>
        <w:jc w:val="both"/>
        <w:rPr>
          <w:lang w:val="en-US"/>
        </w:rPr>
      </w:pPr>
      <w:r w:rsidRPr="001F705C">
        <w:rPr>
          <w:lang w:val="en-US"/>
        </w:rPr>
        <w:t xml:space="preserve">KMM1002 Basic Computer Science course 1st Midterm Exam will be held in </w:t>
      </w:r>
      <w:r w:rsidRPr="001F705C">
        <w:rPr>
          <w:b/>
          <w:bCs/>
          <w:lang w:val="en-US"/>
        </w:rPr>
        <w:t>2 sessions</w:t>
      </w:r>
      <w:r w:rsidRPr="001F705C">
        <w:rPr>
          <w:lang w:val="en-US"/>
        </w:rPr>
        <w:t xml:space="preserve"> on </w:t>
      </w:r>
      <w:r w:rsidRPr="001F705C">
        <w:rPr>
          <w:b/>
          <w:bCs/>
          <w:lang w:val="en-US"/>
        </w:rPr>
        <w:t>Wednesday, 17.04.2024</w:t>
      </w:r>
      <w:r w:rsidRPr="001F705C">
        <w:rPr>
          <w:lang w:val="en-US"/>
        </w:rPr>
        <w:t xml:space="preserve">, between </w:t>
      </w:r>
      <w:r w:rsidRPr="001F705C">
        <w:rPr>
          <w:b/>
          <w:bCs/>
          <w:lang w:val="en-US"/>
        </w:rPr>
        <w:t>16:30-18:30</w:t>
      </w:r>
      <w:r w:rsidRPr="001F705C">
        <w:rPr>
          <w:lang w:val="en-US"/>
        </w:rPr>
        <w:t>.</w:t>
      </w:r>
    </w:p>
    <w:p w14:paraId="381DEDAB" w14:textId="450A0224" w:rsidR="00C858C1" w:rsidRPr="001F705C" w:rsidRDefault="00C858C1" w:rsidP="00753CDC">
      <w:pPr>
        <w:jc w:val="both"/>
        <w:rPr>
          <w:lang w:val="en-US"/>
        </w:rPr>
      </w:pPr>
      <w:r w:rsidRPr="001F705C">
        <w:rPr>
          <w:lang w:val="en-US"/>
        </w:rPr>
        <w:t xml:space="preserve">All details about the exam are given in the table below. Please take the exam in the </w:t>
      </w:r>
      <w:r w:rsidRPr="001F705C">
        <w:rPr>
          <w:b/>
          <w:bCs/>
          <w:lang w:val="en-US"/>
        </w:rPr>
        <w:t>class</w:t>
      </w:r>
      <w:r w:rsidRPr="001F705C">
        <w:rPr>
          <w:lang w:val="en-US"/>
        </w:rPr>
        <w:t xml:space="preserve"> and </w:t>
      </w:r>
      <w:r w:rsidRPr="001F705C">
        <w:rPr>
          <w:b/>
          <w:bCs/>
          <w:lang w:val="en-US"/>
        </w:rPr>
        <w:t>time</w:t>
      </w:r>
      <w:r w:rsidRPr="001F705C">
        <w:rPr>
          <w:lang w:val="en-US"/>
        </w:rPr>
        <w:t xml:space="preserve"> of your group. It is important that you come to the exam on time, </w:t>
      </w:r>
      <w:r w:rsidRPr="001F705C">
        <w:rPr>
          <w:b/>
          <w:bCs/>
          <w:lang w:val="en-US"/>
        </w:rPr>
        <w:t>students who arrive late will not be admitted to the exam</w:t>
      </w:r>
      <w:r w:rsidRPr="001F705C">
        <w:rPr>
          <w:lang w:val="en-US"/>
        </w:rPr>
        <w:t>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098"/>
        <w:gridCol w:w="1985"/>
        <w:gridCol w:w="1559"/>
      </w:tblGrid>
      <w:tr w:rsidR="00C858C1" w:rsidRPr="001F705C" w14:paraId="4173383B" w14:textId="77777777" w:rsidTr="00FD4D57">
        <w:tc>
          <w:tcPr>
            <w:tcW w:w="5098" w:type="dxa"/>
          </w:tcPr>
          <w:p w14:paraId="12CC0286" w14:textId="2F042D33" w:rsidR="00C858C1" w:rsidRPr="001F705C" w:rsidRDefault="00C858C1" w:rsidP="003944A4">
            <w:pPr>
              <w:rPr>
                <w:b/>
                <w:bCs/>
                <w:lang w:val="en-US"/>
              </w:rPr>
            </w:pPr>
            <w:r w:rsidRPr="001F705C">
              <w:rPr>
                <w:b/>
                <w:bCs/>
                <w:lang w:val="en-US"/>
              </w:rPr>
              <w:t>Gr. No</w:t>
            </w:r>
          </w:p>
        </w:tc>
        <w:tc>
          <w:tcPr>
            <w:tcW w:w="1985" w:type="dxa"/>
          </w:tcPr>
          <w:p w14:paraId="37899C3B" w14:textId="1E683917" w:rsidR="00C858C1" w:rsidRPr="001F705C" w:rsidRDefault="00C858C1" w:rsidP="003944A4">
            <w:pPr>
              <w:rPr>
                <w:b/>
                <w:bCs/>
                <w:lang w:val="en-US"/>
              </w:rPr>
            </w:pPr>
            <w:r w:rsidRPr="001F705C">
              <w:rPr>
                <w:b/>
                <w:bCs/>
                <w:lang w:val="en-US"/>
              </w:rPr>
              <w:t>Exam Time</w:t>
            </w:r>
          </w:p>
        </w:tc>
        <w:tc>
          <w:tcPr>
            <w:tcW w:w="1559" w:type="dxa"/>
          </w:tcPr>
          <w:p w14:paraId="353B5D33" w14:textId="41522536" w:rsidR="00C858C1" w:rsidRPr="001F705C" w:rsidRDefault="00C858C1" w:rsidP="003944A4">
            <w:pPr>
              <w:rPr>
                <w:b/>
                <w:bCs/>
                <w:lang w:val="en-US"/>
              </w:rPr>
            </w:pPr>
            <w:r w:rsidRPr="001F705C">
              <w:rPr>
                <w:b/>
                <w:bCs/>
                <w:lang w:val="en-US"/>
              </w:rPr>
              <w:t>Classroom</w:t>
            </w:r>
          </w:p>
        </w:tc>
      </w:tr>
      <w:tr w:rsidR="00C858C1" w:rsidRPr="001F705C" w14:paraId="210153C7" w14:textId="77777777" w:rsidTr="00FD4D57">
        <w:tc>
          <w:tcPr>
            <w:tcW w:w="5098" w:type="dxa"/>
          </w:tcPr>
          <w:p w14:paraId="7C410CF1" w14:textId="77777777" w:rsidR="00C858C1" w:rsidRPr="001F705C" w:rsidRDefault="00C858C1" w:rsidP="003944A4">
            <w:pPr>
              <w:jc w:val="center"/>
              <w:rPr>
                <w:b/>
                <w:bCs/>
                <w:lang w:val="en-US"/>
              </w:rPr>
            </w:pPr>
            <w:r w:rsidRPr="001F705C">
              <w:rPr>
                <w:b/>
                <w:bCs/>
                <w:lang w:val="en-US"/>
              </w:rPr>
              <w:t>1</w:t>
            </w:r>
          </w:p>
        </w:tc>
        <w:tc>
          <w:tcPr>
            <w:tcW w:w="1985" w:type="dxa"/>
          </w:tcPr>
          <w:p w14:paraId="669A6DC3" w14:textId="77777777" w:rsidR="00C858C1" w:rsidRPr="001F705C" w:rsidRDefault="00C858C1" w:rsidP="003944A4">
            <w:pPr>
              <w:rPr>
                <w:lang w:val="en-US"/>
              </w:rPr>
            </w:pPr>
            <w:r w:rsidRPr="001F705C">
              <w:rPr>
                <w:lang w:val="en-US"/>
              </w:rPr>
              <w:t>16:30-17:30</w:t>
            </w:r>
          </w:p>
        </w:tc>
        <w:tc>
          <w:tcPr>
            <w:tcW w:w="1559" w:type="dxa"/>
          </w:tcPr>
          <w:p w14:paraId="4D71C78D" w14:textId="77777777" w:rsidR="00C858C1" w:rsidRPr="001F705C" w:rsidRDefault="00C858C1" w:rsidP="003944A4">
            <w:pPr>
              <w:rPr>
                <w:lang w:val="en-US"/>
              </w:rPr>
            </w:pPr>
            <w:r w:rsidRPr="001F705C">
              <w:rPr>
                <w:lang w:val="en-US"/>
              </w:rPr>
              <w:t>KMB329</w:t>
            </w:r>
          </w:p>
        </w:tc>
      </w:tr>
      <w:tr w:rsidR="00C858C1" w:rsidRPr="001F705C" w14:paraId="1C88E64A" w14:textId="77777777" w:rsidTr="00FD4D57">
        <w:tc>
          <w:tcPr>
            <w:tcW w:w="5098" w:type="dxa"/>
          </w:tcPr>
          <w:p w14:paraId="4AF7ADD1" w14:textId="77777777" w:rsidR="00C858C1" w:rsidRPr="001F705C" w:rsidRDefault="00C858C1" w:rsidP="003944A4">
            <w:pPr>
              <w:jc w:val="center"/>
              <w:rPr>
                <w:b/>
                <w:bCs/>
                <w:lang w:val="en-US"/>
              </w:rPr>
            </w:pPr>
            <w:r w:rsidRPr="001F705C">
              <w:rPr>
                <w:b/>
                <w:bCs/>
                <w:lang w:val="en-US"/>
              </w:rPr>
              <w:t>2</w:t>
            </w:r>
          </w:p>
        </w:tc>
        <w:tc>
          <w:tcPr>
            <w:tcW w:w="1985" w:type="dxa"/>
          </w:tcPr>
          <w:p w14:paraId="1AD4116E" w14:textId="77777777" w:rsidR="00C858C1" w:rsidRPr="001F705C" w:rsidRDefault="00C858C1" w:rsidP="003944A4">
            <w:pPr>
              <w:rPr>
                <w:lang w:val="en-US"/>
              </w:rPr>
            </w:pPr>
            <w:r w:rsidRPr="001F705C">
              <w:rPr>
                <w:lang w:val="en-US"/>
              </w:rPr>
              <w:t>16:30-17:30</w:t>
            </w:r>
          </w:p>
        </w:tc>
        <w:tc>
          <w:tcPr>
            <w:tcW w:w="1559" w:type="dxa"/>
          </w:tcPr>
          <w:p w14:paraId="54AD6F05" w14:textId="77777777" w:rsidR="00C858C1" w:rsidRPr="001F705C" w:rsidRDefault="00C858C1" w:rsidP="003944A4">
            <w:pPr>
              <w:rPr>
                <w:lang w:val="en-US"/>
              </w:rPr>
            </w:pPr>
            <w:r w:rsidRPr="001F705C">
              <w:rPr>
                <w:lang w:val="en-US"/>
              </w:rPr>
              <w:t>KMB204</w:t>
            </w:r>
          </w:p>
        </w:tc>
      </w:tr>
      <w:tr w:rsidR="00C858C1" w:rsidRPr="001F705C" w14:paraId="78ED997C" w14:textId="77777777" w:rsidTr="00FD4D57">
        <w:tc>
          <w:tcPr>
            <w:tcW w:w="5098" w:type="dxa"/>
          </w:tcPr>
          <w:p w14:paraId="4AF765B2" w14:textId="5DA83F84" w:rsidR="00C858C1" w:rsidRPr="001F705C" w:rsidRDefault="00C858C1" w:rsidP="003944A4">
            <w:pPr>
              <w:rPr>
                <w:b/>
                <w:bCs/>
                <w:lang w:val="en-US"/>
              </w:rPr>
            </w:pPr>
            <w:proofErr w:type="gramStart"/>
            <w:r w:rsidRPr="001F705C">
              <w:rPr>
                <w:b/>
                <w:bCs/>
                <w:lang w:val="en-US"/>
              </w:rPr>
              <w:t>3  (</w:t>
            </w:r>
            <w:proofErr w:type="gramEnd"/>
            <w:r w:rsidR="00FD4D57" w:rsidRPr="001F705C">
              <w:rPr>
                <w:b/>
                <w:bCs/>
                <w:lang w:val="en-US"/>
              </w:rPr>
              <w:t>students between 1-38 in the attendance list</w:t>
            </w:r>
            <w:r w:rsidRPr="001F705C">
              <w:rPr>
                <w:b/>
                <w:bCs/>
                <w:lang w:val="en-US"/>
              </w:rPr>
              <w:t>)</w:t>
            </w:r>
          </w:p>
        </w:tc>
        <w:tc>
          <w:tcPr>
            <w:tcW w:w="1985" w:type="dxa"/>
          </w:tcPr>
          <w:p w14:paraId="10053C14" w14:textId="77777777" w:rsidR="00C858C1" w:rsidRPr="001F705C" w:rsidRDefault="00C858C1" w:rsidP="003944A4">
            <w:pPr>
              <w:rPr>
                <w:lang w:val="en-US"/>
              </w:rPr>
            </w:pPr>
            <w:r w:rsidRPr="001F705C">
              <w:rPr>
                <w:lang w:val="en-US"/>
              </w:rPr>
              <w:t>16:30-17:30</w:t>
            </w:r>
          </w:p>
        </w:tc>
        <w:tc>
          <w:tcPr>
            <w:tcW w:w="1559" w:type="dxa"/>
          </w:tcPr>
          <w:p w14:paraId="33DE79A6" w14:textId="77777777" w:rsidR="00C858C1" w:rsidRPr="001F705C" w:rsidRDefault="00C858C1" w:rsidP="003944A4">
            <w:pPr>
              <w:rPr>
                <w:lang w:val="en-US"/>
              </w:rPr>
            </w:pPr>
            <w:r w:rsidRPr="001F705C">
              <w:rPr>
                <w:lang w:val="en-US"/>
              </w:rPr>
              <w:t>KMB306</w:t>
            </w:r>
          </w:p>
        </w:tc>
      </w:tr>
      <w:tr w:rsidR="00C858C1" w:rsidRPr="001F705C" w14:paraId="5DAB7727" w14:textId="77777777" w:rsidTr="00FD4D57">
        <w:tc>
          <w:tcPr>
            <w:tcW w:w="5098" w:type="dxa"/>
          </w:tcPr>
          <w:p w14:paraId="4E26357D" w14:textId="52522C74" w:rsidR="00C858C1" w:rsidRPr="001F705C" w:rsidRDefault="00C858C1" w:rsidP="003944A4">
            <w:pPr>
              <w:rPr>
                <w:b/>
                <w:bCs/>
                <w:lang w:val="en-US"/>
              </w:rPr>
            </w:pPr>
            <w:proofErr w:type="gramStart"/>
            <w:r w:rsidRPr="001F705C">
              <w:rPr>
                <w:b/>
                <w:bCs/>
                <w:lang w:val="en-US"/>
              </w:rPr>
              <w:t xml:space="preserve">3  </w:t>
            </w:r>
            <w:r w:rsidR="00FD4D57" w:rsidRPr="001F705C">
              <w:rPr>
                <w:b/>
                <w:bCs/>
                <w:lang w:val="en-US"/>
              </w:rPr>
              <w:t>(</w:t>
            </w:r>
            <w:proofErr w:type="gramEnd"/>
            <w:r w:rsidR="00FD4D57" w:rsidRPr="001F705C">
              <w:rPr>
                <w:b/>
                <w:bCs/>
                <w:lang w:val="en-US"/>
              </w:rPr>
              <w:t>students between 39-76 in the attendance list)</w:t>
            </w:r>
          </w:p>
        </w:tc>
        <w:tc>
          <w:tcPr>
            <w:tcW w:w="1985" w:type="dxa"/>
          </w:tcPr>
          <w:p w14:paraId="2ADED799" w14:textId="77777777" w:rsidR="00C858C1" w:rsidRPr="001F705C" w:rsidRDefault="00C858C1" w:rsidP="003944A4">
            <w:pPr>
              <w:rPr>
                <w:lang w:val="en-US"/>
              </w:rPr>
            </w:pPr>
            <w:r w:rsidRPr="001F705C">
              <w:rPr>
                <w:lang w:val="en-US"/>
              </w:rPr>
              <w:t>17:30-18:30</w:t>
            </w:r>
          </w:p>
        </w:tc>
        <w:tc>
          <w:tcPr>
            <w:tcW w:w="1559" w:type="dxa"/>
          </w:tcPr>
          <w:p w14:paraId="4201E498" w14:textId="77777777" w:rsidR="00C858C1" w:rsidRPr="001F705C" w:rsidRDefault="00C858C1" w:rsidP="003944A4">
            <w:pPr>
              <w:rPr>
                <w:lang w:val="en-US"/>
              </w:rPr>
            </w:pPr>
            <w:r w:rsidRPr="001F705C">
              <w:rPr>
                <w:lang w:val="en-US"/>
              </w:rPr>
              <w:t>KMB306</w:t>
            </w:r>
          </w:p>
        </w:tc>
      </w:tr>
      <w:tr w:rsidR="00C858C1" w:rsidRPr="001F705C" w14:paraId="496FA945" w14:textId="77777777" w:rsidTr="00FD4D57">
        <w:tc>
          <w:tcPr>
            <w:tcW w:w="5098" w:type="dxa"/>
          </w:tcPr>
          <w:p w14:paraId="16070E81" w14:textId="405B2F98" w:rsidR="00C858C1" w:rsidRPr="001F705C" w:rsidRDefault="00C858C1" w:rsidP="003944A4">
            <w:pPr>
              <w:rPr>
                <w:b/>
                <w:bCs/>
                <w:lang w:val="en-US"/>
              </w:rPr>
            </w:pPr>
            <w:r w:rsidRPr="001F705C">
              <w:rPr>
                <w:b/>
                <w:bCs/>
                <w:lang w:val="en-US"/>
              </w:rPr>
              <w:t xml:space="preserve">4 </w:t>
            </w:r>
            <w:r w:rsidR="00FD4D57" w:rsidRPr="001F705C">
              <w:rPr>
                <w:b/>
                <w:bCs/>
                <w:lang w:val="en-US"/>
              </w:rPr>
              <w:t>(students between 1-36 in the attendance list)</w:t>
            </w:r>
          </w:p>
          <w:p w14:paraId="27C41D97" w14:textId="01DCB70F" w:rsidR="00C858C1" w:rsidRPr="001F705C" w:rsidRDefault="00C858C1" w:rsidP="003944A4">
            <w:pPr>
              <w:rPr>
                <w:b/>
                <w:bCs/>
                <w:lang w:val="en-US"/>
              </w:rPr>
            </w:pPr>
            <w:r w:rsidRPr="001F705C">
              <w:rPr>
                <w:b/>
                <w:bCs/>
                <w:lang w:val="en-US"/>
              </w:rPr>
              <w:t xml:space="preserve">4 </w:t>
            </w:r>
            <w:r w:rsidR="00FD4D57" w:rsidRPr="001F705C">
              <w:rPr>
                <w:b/>
                <w:bCs/>
                <w:lang w:val="en-US"/>
              </w:rPr>
              <w:t>(students between 37-75 in the attendance list)</w:t>
            </w:r>
          </w:p>
        </w:tc>
        <w:tc>
          <w:tcPr>
            <w:tcW w:w="1985" w:type="dxa"/>
            <w:vAlign w:val="center"/>
          </w:tcPr>
          <w:p w14:paraId="29B00292" w14:textId="77777777" w:rsidR="00C858C1" w:rsidRPr="001F705C" w:rsidRDefault="00C858C1" w:rsidP="003944A4">
            <w:pPr>
              <w:rPr>
                <w:lang w:val="en-US"/>
              </w:rPr>
            </w:pPr>
            <w:r w:rsidRPr="001F705C">
              <w:rPr>
                <w:lang w:val="en-US"/>
              </w:rPr>
              <w:t>17:30-18:30</w:t>
            </w:r>
          </w:p>
        </w:tc>
        <w:tc>
          <w:tcPr>
            <w:tcW w:w="1559" w:type="dxa"/>
          </w:tcPr>
          <w:p w14:paraId="605F7746" w14:textId="77777777" w:rsidR="00C858C1" w:rsidRPr="001F705C" w:rsidRDefault="00C858C1" w:rsidP="003944A4">
            <w:pPr>
              <w:rPr>
                <w:lang w:val="en-US"/>
              </w:rPr>
            </w:pPr>
            <w:r w:rsidRPr="001F705C">
              <w:rPr>
                <w:lang w:val="en-US"/>
              </w:rPr>
              <w:t>KMB204 KMB329</w:t>
            </w:r>
          </w:p>
        </w:tc>
      </w:tr>
    </w:tbl>
    <w:p w14:paraId="758F553C" w14:textId="77777777" w:rsidR="00FB4198" w:rsidRPr="001F705C" w:rsidRDefault="00FB4198">
      <w:pPr>
        <w:rPr>
          <w:lang w:val="en-US"/>
        </w:rPr>
      </w:pPr>
    </w:p>
    <w:p w14:paraId="26E53753" w14:textId="3C79729F" w:rsidR="00FD4D57" w:rsidRPr="001F705C" w:rsidRDefault="00FD4D57" w:rsidP="00753CDC">
      <w:pPr>
        <w:jc w:val="both"/>
        <w:rPr>
          <w:lang w:val="en-US"/>
        </w:rPr>
      </w:pPr>
      <w:r w:rsidRPr="001F705C">
        <w:rPr>
          <w:lang w:val="en-US"/>
        </w:rPr>
        <w:t xml:space="preserve">The exam will be conducted using computers in the computer laboratory. However, in case a situation arises that requires the use of online </w:t>
      </w:r>
      <w:proofErr w:type="spellStart"/>
      <w:r w:rsidRPr="001F705C">
        <w:rPr>
          <w:lang w:val="en-US"/>
        </w:rPr>
        <w:t>Matlab</w:t>
      </w:r>
      <w:proofErr w:type="spellEnd"/>
      <w:r w:rsidRPr="001F705C">
        <w:rPr>
          <w:lang w:val="en-US"/>
        </w:rPr>
        <w:t xml:space="preserve"> during the exam, all students must know the account e-mail and passwords of the registration they created on the </w:t>
      </w:r>
      <w:proofErr w:type="spellStart"/>
      <w:r w:rsidRPr="001F705C">
        <w:rPr>
          <w:lang w:val="en-US"/>
        </w:rPr>
        <w:t>Mathworks</w:t>
      </w:r>
      <w:proofErr w:type="spellEnd"/>
      <w:r w:rsidRPr="001F705C">
        <w:rPr>
          <w:lang w:val="en-US"/>
        </w:rPr>
        <w:t xml:space="preserve"> site while installing </w:t>
      </w:r>
      <w:proofErr w:type="spellStart"/>
      <w:r w:rsidRPr="001F705C">
        <w:rPr>
          <w:lang w:val="en-US"/>
        </w:rPr>
        <w:t>Matlab</w:t>
      </w:r>
      <w:proofErr w:type="spellEnd"/>
      <w:r w:rsidRPr="001F705C">
        <w:rPr>
          <w:lang w:val="en-US"/>
        </w:rPr>
        <w:t xml:space="preserve"> on their systems.</w:t>
      </w:r>
    </w:p>
    <w:p w14:paraId="0CBC3A5F" w14:textId="77777777" w:rsidR="00E83533" w:rsidRPr="001F705C" w:rsidRDefault="00E83533" w:rsidP="00753CDC">
      <w:pPr>
        <w:jc w:val="both"/>
        <w:rPr>
          <w:lang w:val="en-US"/>
        </w:rPr>
      </w:pPr>
      <w:r w:rsidRPr="001F705C">
        <w:rPr>
          <w:lang w:val="en-US"/>
        </w:rPr>
        <w:t xml:space="preserve">At the end of the exam, the solution file saved as a </w:t>
      </w:r>
      <w:proofErr w:type="spellStart"/>
      <w:r w:rsidRPr="001F705C">
        <w:rPr>
          <w:lang w:val="en-US"/>
        </w:rPr>
        <w:t>matlab</w:t>
      </w:r>
      <w:proofErr w:type="spellEnd"/>
      <w:r w:rsidRPr="001F705C">
        <w:rPr>
          <w:lang w:val="en-US"/>
        </w:rPr>
        <w:t xml:space="preserve"> file must be compressed (</w:t>
      </w:r>
      <w:proofErr w:type="spellStart"/>
      <w:r w:rsidRPr="001F705C">
        <w:rPr>
          <w:lang w:val="en-US"/>
        </w:rPr>
        <w:t>Winrar</w:t>
      </w:r>
      <w:proofErr w:type="spellEnd"/>
      <w:r w:rsidRPr="001F705C">
        <w:rPr>
          <w:lang w:val="en-US"/>
        </w:rPr>
        <w:t xml:space="preserve"> or </w:t>
      </w:r>
      <w:proofErr w:type="spellStart"/>
      <w:r w:rsidRPr="001F705C">
        <w:rPr>
          <w:lang w:val="en-US"/>
        </w:rPr>
        <w:t>winzip</w:t>
      </w:r>
      <w:proofErr w:type="spellEnd"/>
      <w:r w:rsidRPr="001F705C">
        <w:rPr>
          <w:lang w:val="en-US"/>
        </w:rPr>
        <w:t>) and uploaded to the online system.</w:t>
      </w:r>
    </w:p>
    <w:p w14:paraId="3F1244F7" w14:textId="4E5CE25E" w:rsidR="00E83533" w:rsidRPr="001F705C" w:rsidRDefault="00E83533" w:rsidP="00753CDC">
      <w:pPr>
        <w:jc w:val="both"/>
        <w:rPr>
          <w:lang w:val="en-US"/>
        </w:rPr>
      </w:pPr>
      <w:r w:rsidRPr="001F705C">
        <w:rPr>
          <w:lang w:val="en-US"/>
        </w:rPr>
        <w:t xml:space="preserve">Files that are not uploaded to the system before deadline, uploaded as a different file format (Word, PDF, etc.) and solutions sent via email will not be accepted. Please pay attention to these </w:t>
      </w:r>
      <w:r w:rsidR="00753CDC" w:rsidRPr="001F705C">
        <w:rPr>
          <w:lang w:val="en-US"/>
        </w:rPr>
        <w:t>issues</w:t>
      </w:r>
      <w:r w:rsidRPr="001F705C">
        <w:rPr>
          <w:lang w:val="en-US"/>
        </w:rPr>
        <w:t>.</w:t>
      </w:r>
    </w:p>
    <w:p w14:paraId="3AEC8249" w14:textId="77777777" w:rsidR="00E83533" w:rsidRPr="001F705C" w:rsidRDefault="00E83533" w:rsidP="00753CDC">
      <w:pPr>
        <w:jc w:val="both"/>
        <w:rPr>
          <w:lang w:val="en-US"/>
        </w:rPr>
      </w:pPr>
    </w:p>
    <w:p w14:paraId="6280C820" w14:textId="1E4EFA19" w:rsidR="00E83533" w:rsidRPr="001F705C" w:rsidRDefault="00E83533" w:rsidP="00753CDC">
      <w:pPr>
        <w:jc w:val="both"/>
        <w:rPr>
          <w:lang w:val="en-US"/>
        </w:rPr>
      </w:pPr>
      <w:r w:rsidRPr="001F705C">
        <w:rPr>
          <w:lang w:val="en-US"/>
        </w:rPr>
        <w:t>We wish success to all our students.</w:t>
      </w:r>
    </w:p>
    <w:sectPr w:rsidR="00E83533" w:rsidRPr="001F705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3Nrc0NLUwNLU0MTZU0lEKTi0uzszPAykwrAUAzCB0gSwAAAA="/>
  </w:docVars>
  <w:rsids>
    <w:rsidRoot w:val="002C545A"/>
    <w:rsid w:val="00022203"/>
    <w:rsid w:val="00036E1B"/>
    <w:rsid w:val="001F705C"/>
    <w:rsid w:val="00253110"/>
    <w:rsid w:val="0027028C"/>
    <w:rsid w:val="002C545A"/>
    <w:rsid w:val="00333107"/>
    <w:rsid w:val="00753CDC"/>
    <w:rsid w:val="007742CD"/>
    <w:rsid w:val="007E4A53"/>
    <w:rsid w:val="00810F60"/>
    <w:rsid w:val="008A25C5"/>
    <w:rsid w:val="00907FD8"/>
    <w:rsid w:val="00A16318"/>
    <w:rsid w:val="00A65FC9"/>
    <w:rsid w:val="00AD3C8A"/>
    <w:rsid w:val="00B62352"/>
    <w:rsid w:val="00C858C1"/>
    <w:rsid w:val="00D55E51"/>
    <w:rsid w:val="00D86700"/>
    <w:rsid w:val="00D9512C"/>
    <w:rsid w:val="00E15D58"/>
    <w:rsid w:val="00E83533"/>
    <w:rsid w:val="00F3110E"/>
    <w:rsid w:val="00FB4198"/>
    <w:rsid w:val="00FD2705"/>
    <w:rsid w:val="00FD4D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1F8A7F"/>
  <w15:chartTrackingRefBased/>
  <w15:docId w15:val="{11E8B449-BE16-49E8-AD0D-4E1EDCF499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2C545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2C545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2C545A"/>
    <w:pPr>
      <w:keepNext/>
      <w:keepLines/>
      <w:spacing w:before="160" w:after="80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2C545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2C545A"/>
    <w:pPr>
      <w:keepNext/>
      <w:keepLines/>
      <w:spacing w:before="80" w:after="40"/>
      <w:outlineLvl w:val="4"/>
    </w:pPr>
    <w:rPr>
      <w:rFonts w:eastAsiaTheme="majorEastAsia" w:cstheme="majorBidi"/>
      <w:color w:val="2E74B5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2C545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2C545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2C545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2C545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2C545A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2C545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2C545A"/>
    <w:rPr>
      <w:rFonts w:eastAsiaTheme="majorEastAsia" w:cstheme="majorBidi"/>
      <w:color w:val="2E74B5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2C545A"/>
    <w:rPr>
      <w:rFonts w:eastAsiaTheme="majorEastAsia" w:cstheme="majorBidi"/>
      <w:i/>
      <w:iCs/>
      <w:color w:val="2E74B5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2C545A"/>
    <w:rPr>
      <w:rFonts w:eastAsiaTheme="majorEastAsia" w:cstheme="majorBidi"/>
      <w:color w:val="2E74B5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2C545A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2C545A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2C545A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2C545A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2C545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2C545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Normal"/>
    <w:next w:val="Normal"/>
    <w:link w:val="AltyazChar"/>
    <w:uiPriority w:val="11"/>
    <w:qFormat/>
    <w:rsid w:val="002C545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2C545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lnt">
    <w:name w:val="Quote"/>
    <w:basedOn w:val="Normal"/>
    <w:next w:val="Normal"/>
    <w:link w:val="AlntChar"/>
    <w:uiPriority w:val="29"/>
    <w:qFormat/>
    <w:rsid w:val="002C545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2C545A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2C545A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2C545A"/>
    <w:rPr>
      <w:i/>
      <w:iCs/>
      <w:color w:val="2E74B5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2C545A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2C545A"/>
    <w:rPr>
      <w:i/>
      <w:iCs/>
      <w:color w:val="2E74B5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2C545A"/>
    <w:rPr>
      <w:b/>
      <w:bCs/>
      <w:smallCaps/>
      <w:color w:val="2E74B5" w:themeColor="accent1" w:themeShade="BF"/>
      <w:spacing w:val="5"/>
    </w:rPr>
  </w:style>
  <w:style w:type="table" w:styleId="TabloKlavuzu">
    <w:name w:val="Table Grid"/>
    <w:basedOn w:val="NormalTablo"/>
    <w:uiPriority w:val="39"/>
    <w:rsid w:val="008A25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417</Words>
  <Characters>2377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lah</dc:creator>
  <cp:keywords/>
  <dc:description/>
  <cp:lastModifiedBy>Abdullah</cp:lastModifiedBy>
  <cp:revision>6</cp:revision>
  <dcterms:created xsi:type="dcterms:W3CDTF">2024-04-16T12:31:00Z</dcterms:created>
  <dcterms:modified xsi:type="dcterms:W3CDTF">2024-04-16T20:24:00Z</dcterms:modified>
</cp:coreProperties>
</file>